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738D3" w14:textId="77777777" w:rsidR="004438FA" w:rsidRPr="00E173ED" w:rsidRDefault="004438FA" w:rsidP="004438FA">
      <w:pPr>
        <w:pStyle w:val="Bodytext30"/>
        <w:rPr>
          <w:sz w:val="24"/>
          <w:szCs w:val="24"/>
          <w:lang w:val="lt-LT"/>
        </w:rPr>
      </w:pPr>
      <w:bookmarkStart w:id="0" w:name="_GoBack"/>
      <w:bookmarkEnd w:id="0"/>
      <w:r w:rsidRPr="00E173ED">
        <w:rPr>
          <w:sz w:val="24"/>
          <w:szCs w:val="24"/>
          <w:lang w:val="lt-LT"/>
        </w:rPr>
        <w:t>Priedas Nr. 1</w:t>
      </w:r>
    </w:p>
    <w:p w14:paraId="643BADA6" w14:textId="77777777" w:rsidR="004438FA" w:rsidRPr="00E173ED" w:rsidRDefault="004438FA" w:rsidP="004438FA">
      <w:pPr>
        <w:pStyle w:val="Normalboldcenter"/>
        <w:rPr>
          <w:rFonts w:cs="Times New Roman"/>
        </w:rPr>
      </w:pPr>
    </w:p>
    <w:p w14:paraId="60819F95" w14:textId="77777777" w:rsidR="004438FA" w:rsidRPr="00E173ED" w:rsidRDefault="004438FA" w:rsidP="004438FA">
      <w:pPr>
        <w:pStyle w:val="Normalboldcenter"/>
        <w:rPr>
          <w:rFonts w:cs="Times New Roman"/>
        </w:rPr>
      </w:pPr>
      <w:r w:rsidRPr="00E173ED">
        <w:rPr>
          <w:rFonts w:cs="Times New Roman"/>
        </w:rPr>
        <w:t xml:space="preserve">Pretendento būti kandidatu į VU Matematikos ir informatikos fakulteto Dekanus </w:t>
      </w:r>
      <w:r w:rsidRPr="00E173ED">
        <w:rPr>
          <w:rFonts w:cs="Times New Roman"/>
        </w:rPr>
        <w:br/>
        <w:t>deklaracija dėl interesų konflikto atskleidimo</w:t>
      </w:r>
    </w:p>
    <w:p w14:paraId="67D405A5" w14:textId="77777777" w:rsidR="004438FA" w:rsidRPr="00E173ED" w:rsidRDefault="004438FA" w:rsidP="004438FA">
      <w:pPr>
        <w:pStyle w:val="Bodytext30"/>
        <w:ind w:firstLine="0"/>
        <w:jc w:val="both"/>
        <w:rPr>
          <w:lang w:val="lt-LT"/>
        </w:rPr>
      </w:pPr>
    </w:p>
    <w:p w14:paraId="4BE98812" w14:textId="77777777" w:rsidR="004438FA" w:rsidRPr="00E173ED" w:rsidRDefault="004438FA" w:rsidP="004438FA">
      <w:pPr>
        <w:jc w:val="both"/>
        <w:rPr>
          <w:rFonts w:ascii="Times New Roman" w:hAnsi="Times New Roman" w:cs="Times New Roman"/>
          <w:lang w:val="lt-LT"/>
        </w:rPr>
      </w:pPr>
      <w:r w:rsidRPr="00E173ED">
        <w:rPr>
          <w:rFonts w:ascii="Times New Roman" w:hAnsi="Times New Roman" w:cs="Times New Roman"/>
          <w:lang w:val="lt-LT"/>
        </w:rPr>
        <w:t>Aš, _____________________________, siekdamas tapti kandidatu į VU Matematikos ir informatikos fakulteto Dekanus, patvirtinu, kad atitinku Lietuvos Respublikos mokslo ir studijų įstatyme, Vilniaus universiteto statute ir VU Matematikos ir informatikos fakulteto Dekano rinkimų tvarkos apraše įtvirtintus reikalavimus kandidatui į Dekanus.</w:t>
      </w:r>
    </w:p>
    <w:p w14:paraId="5916016A" w14:textId="77777777" w:rsidR="004438FA" w:rsidRPr="00E173ED" w:rsidRDefault="004438FA" w:rsidP="004438FA">
      <w:pPr>
        <w:jc w:val="both"/>
        <w:rPr>
          <w:rFonts w:ascii="Times New Roman" w:hAnsi="Times New Roman" w:cs="Times New Roman"/>
          <w:lang w:val="lt-LT"/>
        </w:rPr>
      </w:pPr>
      <w:r w:rsidRPr="00E173ED">
        <w:rPr>
          <w:rFonts w:ascii="Times New Roman" w:hAnsi="Times New Roman" w:cs="Times New Roman"/>
          <w:lang w:val="lt-LT"/>
        </w:rPr>
        <w:t>Patvirtinu, kad tarp manęs ir Vilniaus universiteto Matematikos ir informatikos fakulteto nėra interesų konflikto, t. y. nėra priežasčių, susijusių su mano šeima, politine ar pilietine priklausomybe, ekonominiais interesais ar su Vilniaus universitetu turimais bendrais interesais, kurios keltų pavojų, kad aš negalėčiau nešališkai ir objektyviai atlikti savo pareigas kaip VU Matematikos ir informatikos fakulteto Dekanas.</w:t>
      </w:r>
    </w:p>
    <w:p w14:paraId="3C412868" w14:textId="77777777" w:rsidR="004438FA" w:rsidRPr="00E173ED" w:rsidRDefault="004438FA" w:rsidP="004438FA">
      <w:pPr>
        <w:jc w:val="both"/>
        <w:rPr>
          <w:rFonts w:ascii="Times New Roman" w:hAnsi="Times New Roman" w:cs="Times New Roman"/>
          <w:lang w:val="lt-LT"/>
        </w:rPr>
      </w:pPr>
      <w:r w:rsidRPr="00E173ED">
        <w:rPr>
          <w:rFonts w:ascii="Times New Roman" w:hAnsi="Times New Roman" w:cs="Times New Roman"/>
          <w:lang w:val="lt-LT"/>
        </w:rPr>
        <w:t>Patvirtinu, kad per VU Matematikos ir informatikos fakulteto Dekano rinkimus ar, jei mane išrinks VU Matematikos ir informatikos fakulteto Dekanu, - per kadenciją nustatęs, kad toks interesų konfliktas yra, atsiranda ar išaiškėja, nedelsdamas apie jį pranešiu VU Matematikos ir informatikos fakulteto rinkimų komisijai, VU Matematikos ir informatikos fakulteto tarybai (interesų konfliktui kilus ar išaiškėjus kadencijos laikotarpiu), o jei interesų konflikto faktas pasitvirtins, atsistatydinsiu iš VU Matematikos ir informatikos fakulteto Dekano pareigų.</w:t>
      </w:r>
    </w:p>
    <w:p w14:paraId="2AB80303" w14:textId="77777777" w:rsidR="004438FA" w:rsidRPr="00E173ED" w:rsidRDefault="004438FA" w:rsidP="004438FA">
      <w:pPr>
        <w:jc w:val="both"/>
        <w:rPr>
          <w:rFonts w:ascii="Times New Roman" w:hAnsi="Times New Roman" w:cs="Times New Roman"/>
          <w:lang w:val="lt-LT"/>
        </w:rPr>
      </w:pPr>
      <w:r w:rsidRPr="00E173ED">
        <w:rPr>
          <w:rFonts w:ascii="Times New Roman" w:hAnsi="Times New Roman" w:cs="Times New Roman"/>
          <w:lang w:val="lt-LT"/>
        </w:rPr>
        <w:t>Siekdamas tapti kandidatu į VU Matematikos ir informatikos fakulteto Dekanus, taip pat patvirtinu, kad toliau yra pateikti visi mano ryšiai su juridiniais asmenimis (narystė, pareigos ar kitoks dalyvavimas juridinio asmens veikloje)* per 5 metus iki šios deklaracijos pateikimo:</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3210"/>
        <w:gridCol w:w="3210"/>
        <w:gridCol w:w="3208"/>
      </w:tblGrid>
      <w:tr w:rsidR="004438FA" w:rsidRPr="00E173ED" w14:paraId="20093077" w14:textId="77777777" w:rsidTr="00CC33F9">
        <w:tc>
          <w:tcPr>
            <w:tcW w:w="3247" w:type="dxa"/>
          </w:tcPr>
          <w:p w14:paraId="70584CC6" w14:textId="77777777" w:rsidR="004438FA" w:rsidRPr="00E173ED" w:rsidRDefault="004438FA" w:rsidP="00CC33F9">
            <w:pPr>
              <w:pStyle w:val="Normalboldcenter"/>
              <w:rPr>
                <w:rFonts w:cs="Times New Roman"/>
              </w:rPr>
            </w:pPr>
            <w:r w:rsidRPr="00E173ED">
              <w:rPr>
                <w:rStyle w:val="Bodytext210pt"/>
                <w:rFonts w:eastAsia="Arial Unicode MS"/>
              </w:rPr>
              <w:t>Juridinis asmuo</w:t>
            </w:r>
          </w:p>
        </w:tc>
        <w:tc>
          <w:tcPr>
            <w:tcW w:w="3247" w:type="dxa"/>
          </w:tcPr>
          <w:p w14:paraId="06863B19" w14:textId="77777777" w:rsidR="004438FA" w:rsidRPr="00E173ED" w:rsidRDefault="004438FA" w:rsidP="00CC33F9">
            <w:pPr>
              <w:pStyle w:val="Normalboldcenter"/>
              <w:rPr>
                <w:rFonts w:cs="Times New Roman"/>
              </w:rPr>
            </w:pPr>
            <w:r w:rsidRPr="00E173ED">
              <w:rPr>
                <w:rStyle w:val="Bodytext210pt"/>
                <w:rFonts w:eastAsia="Arial Unicode MS"/>
              </w:rPr>
              <w:t>Pareigos</w:t>
            </w:r>
          </w:p>
        </w:tc>
        <w:tc>
          <w:tcPr>
            <w:tcW w:w="3247" w:type="dxa"/>
          </w:tcPr>
          <w:p w14:paraId="6695E899" w14:textId="77777777" w:rsidR="004438FA" w:rsidRPr="00E173ED" w:rsidRDefault="004438FA" w:rsidP="00CC33F9">
            <w:pPr>
              <w:pStyle w:val="Normalboldcenter"/>
              <w:rPr>
                <w:rFonts w:cs="Times New Roman"/>
              </w:rPr>
            </w:pPr>
            <w:r w:rsidRPr="00E173ED">
              <w:rPr>
                <w:rStyle w:val="Bodytext210pt"/>
                <w:rFonts w:eastAsia="Arial Unicode MS"/>
              </w:rPr>
              <w:t>Veiklos pobūdis</w:t>
            </w:r>
          </w:p>
        </w:tc>
      </w:tr>
      <w:tr w:rsidR="004438FA" w:rsidRPr="00E173ED" w14:paraId="1B815B99" w14:textId="77777777" w:rsidTr="00CC33F9">
        <w:trPr>
          <w:trHeight w:val="1134"/>
        </w:trPr>
        <w:tc>
          <w:tcPr>
            <w:tcW w:w="3247" w:type="dxa"/>
          </w:tcPr>
          <w:p w14:paraId="1B951AE0" w14:textId="77777777" w:rsidR="004438FA" w:rsidRPr="00E173ED" w:rsidRDefault="004438FA" w:rsidP="00CC33F9">
            <w:pPr>
              <w:rPr>
                <w:rFonts w:ascii="Times New Roman" w:hAnsi="Times New Roman" w:cs="Times New Roman"/>
                <w:lang w:val="lt-LT"/>
              </w:rPr>
            </w:pPr>
          </w:p>
        </w:tc>
        <w:tc>
          <w:tcPr>
            <w:tcW w:w="3247" w:type="dxa"/>
          </w:tcPr>
          <w:p w14:paraId="4234CE74" w14:textId="77777777" w:rsidR="004438FA" w:rsidRPr="00E173ED" w:rsidRDefault="004438FA" w:rsidP="00CC33F9">
            <w:pPr>
              <w:rPr>
                <w:rFonts w:ascii="Times New Roman" w:hAnsi="Times New Roman" w:cs="Times New Roman"/>
                <w:lang w:val="lt-LT"/>
              </w:rPr>
            </w:pPr>
          </w:p>
        </w:tc>
        <w:tc>
          <w:tcPr>
            <w:tcW w:w="3247" w:type="dxa"/>
          </w:tcPr>
          <w:p w14:paraId="7EE11220" w14:textId="77777777" w:rsidR="004438FA" w:rsidRPr="00E173ED" w:rsidRDefault="004438FA" w:rsidP="00CC33F9">
            <w:pPr>
              <w:rPr>
                <w:rFonts w:ascii="Times New Roman" w:hAnsi="Times New Roman" w:cs="Times New Roman"/>
                <w:lang w:val="lt-LT"/>
              </w:rPr>
            </w:pPr>
          </w:p>
        </w:tc>
      </w:tr>
      <w:tr w:rsidR="004438FA" w:rsidRPr="00E173ED" w14:paraId="21547431" w14:textId="77777777" w:rsidTr="00CC33F9">
        <w:trPr>
          <w:trHeight w:val="1134"/>
        </w:trPr>
        <w:tc>
          <w:tcPr>
            <w:tcW w:w="3247" w:type="dxa"/>
          </w:tcPr>
          <w:p w14:paraId="4CA3CDBB" w14:textId="77777777" w:rsidR="004438FA" w:rsidRPr="00E173ED" w:rsidRDefault="004438FA" w:rsidP="00CC33F9">
            <w:pPr>
              <w:rPr>
                <w:rFonts w:ascii="Times New Roman" w:hAnsi="Times New Roman" w:cs="Times New Roman"/>
                <w:lang w:val="lt-LT"/>
              </w:rPr>
            </w:pPr>
          </w:p>
        </w:tc>
        <w:tc>
          <w:tcPr>
            <w:tcW w:w="3247" w:type="dxa"/>
          </w:tcPr>
          <w:p w14:paraId="43184DE8" w14:textId="77777777" w:rsidR="004438FA" w:rsidRPr="00E173ED" w:rsidRDefault="004438FA" w:rsidP="00CC33F9">
            <w:pPr>
              <w:rPr>
                <w:rFonts w:ascii="Times New Roman" w:hAnsi="Times New Roman" w:cs="Times New Roman"/>
                <w:lang w:val="lt-LT"/>
              </w:rPr>
            </w:pPr>
          </w:p>
        </w:tc>
        <w:tc>
          <w:tcPr>
            <w:tcW w:w="3247" w:type="dxa"/>
          </w:tcPr>
          <w:p w14:paraId="1671A85B" w14:textId="77777777" w:rsidR="004438FA" w:rsidRPr="00E173ED" w:rsidRDefault="004438FA" w:rsidP="00CC33F9">
            <w:pPr>
              <w:rPr>
                <w:rFonts w:ascii="Times New Roman" w:hAnsi="Times New Roman" w:cs="Times New Roman"/>
                <w:lang w:val="lt-LT"/>
              </w:rPr>
            </w:pPr>
          </w:p>
        </w:tc>
      </w:tr>
      <w:tr w:rsidR="004438FA" w:rsidRPr="00E173ED" w14:paraId="3171BD43" w14:textId="77777777" w:rsidTr="00CC33F9">
        <w:trPr>
          <w:trHeight w:val="1134"/>
        </w:trPr>
        <w:tc>
          <w:tcPr>
            <w:tcW w:w="3247" w:type="dxa"/>
          </w:tcPr>
          <w:p w14:paraId="3FFA3A11" w14:textId="77777777" w:rsidR="004438FA" w:rsidRPr="00E173ED" w:rsidRDefault="004438FA" w:rsidP="00CC33F9">
            <w:pPr>
              <w:rPr>
                <w:rFonts w:ascii="Times New Roman" w:hAnsi="Times New Roman" w:cs="Times New Roman"/>
                <w:lang w:val="lt-LT"/>
              </w:rPr>
            </w:pPr>
          </w:p>
        </w:tc>
        <w:tc>
          <w:tcPr>
            <w:tcW w:w="3247" w:type="dxa"/>
          </w:tcPr>
          <w:p w14:paraId="7D9275D7" w14:textId="77777777" w:rsidR="004438FA" w:rsidRPr="00E173ED" w:rsidRDefault="004438FA" w:rsidP="00CC33F9">
            <w:pPr>
              <w:rPr>
                <w:rFonts w:ascii="Times New Roman" w:hAnsi="Times New Roman" w:cs="Times New Roman"/>
                <w:lang w:val="lt-LT"/>
              </w:rPr>
            </w:pPr>
          </w:p>
        </w:tc>
        <w:tc>
          <w:tcPr>
            <w:tcW w:w="3247" w:type="dxa"/>
          </w:tcPr>
          <w:p w14:paraId="76BFA6DF" w14:textId="77777777" w:rsidR="004438FA" w:rsidRPr="00E173ED" w:rsidRDefault="004438FA" w:rsidP="00CC33F9">
            <w:pPr>
              <w:rPr>
                <w:rFonts w:ascii="Times New Roman" w:hAnsi="Times New Roman" w:cs="Times New Roman"/>
                <w:lang w:val="lt-LT"/>
              </w:rPr>
            </w:pPr>
          </w:p>
        </w:tc>
      </w:tr>
    </w:tbl>
    <w:p w14:paraId="73767DBE" w14:textId="77777777" w:rsidR="004438FA" w:rsidRPr="00E173ED" w:rsidRDefault="004438FA" w:rsidP="004438FA">
      <w:pPr>
        <w:spacing w:before="120"/>
        <w:rPr>
          <w:rFonts w:ascii="Times New Roman" w:hAnsi="Times New Roman" w:cs="Times New Roman"/>
          <w:lang w:val="lt-LT"/>
        </w:rPr>
      </w:pPr>
      <w:r w:rsidRPr="00E173ED">
        <w:rPr>
          <w:rFonts w:ascii="Times New Roman" w:hAnsi="Times New Roman" w:cs="Times New Roman"/>
          <w:lang w:val="lt-LT"/>
        </w:rPr>
        <w:t>Man yra žinoma, kad šioje deklaracijoje pateikta informacija bus skelbiama viešai.</w:t>
      </w:r>
    </w:p>
    <w:p w14:paraId="23C2CA07" w14:textId="77777777" w:rsidR="004438FA" w:rsidRPr="00E173ED" w:rsidRDefault="004438FA" w:rsidP="004438FA">
      <w:pPr>
        <w:rPr>
          <w:rFonts w:ascii="Times New Roman" w:hAnsi="Times New Roman" w:cs="Times New Roman"/>
          <w:lang w:val="lt-LT"/>
        </w:rPr>
      </w:pPr>
    </w:p>
    <w:p w14:paraId="02CD2685" w14:textId="77777777" w:rsidR="004438FA" w:rsidRPr="00E173ED" w:rsidRDefault="004438FA" w:rsidP="004438FA">
      <w:pPr>
        <w:rPr>
          <w:rFonts w:ascii="Times New Roman" w:hAnsi="Times New Roman" w:cs="Times New Roman"/>
          <w:lang w:val="lt-LT"/>
        </w:rPr>
      </w:pPr>
      <w:r w:rsidRPr="00E173ED">
        <w:rPr>
          <w:rFonts w:ascii="Times New Roman" w:hAnsi="Times New Roman" w:cs="Times New Roman"/>
          <w:lang w:val="lt-LT"/>
        </w:rPr>
        <w:t>Parašas (data ir vieta):</w:t>
      </w:r>
    </w:p>
    <w:p w14:paraId="134B63BB" w14:textId="77777777" w:rsidR="004438FA" w:rsidRPr="00E173ED" w:rsidRDefault="004438FA" w:rsidP="004438FA">
      <w:pPr>
        <w:rPr>
          <w:rFonts w:ascii="Times New Roman" w:hAnsi="Times New Roman" w:cs="Times New Roman"/>
          <w:lang w:val="lt-LT"/>
        </w:rPr>
      </w:pPr>
    </w:p>
    <w:p w14:paraId="4E3DC53E" w14:textId="77777777" w:rsidR="004438FA" w:rsidRPr="00E173ED" w:rsidRDefault="004438FA" w:rsidP="004438FA">
      <w:pPr>
        <w:rPr>
          <w:rFonts w:ascii="Times New Roman" w:hAnsi="Times New Roman" w:cs="Times New Roman"/>
          <w:lang w:val="lt-LT"/>
        </w:rPr>
      </w:pPr>
      <w:r w:rsidRPr="00E173ED">
        <w:rPr>
          <w:rFonts w:ascii="Times New Roman" w:hAnsi="Times New Roman" w:cs="Times New Roman"/>
          <w:lang w:val="lt-LT"/>
        </w:rPr>
        <w:t>Vardas, pavardė:</w:t>
      </w:r>
      <w:r w:rsidRPr="00E173ED">
        <w:rPr>
          <w:rFonts w:ascii="Times New Roman" w:hAnsi="Times New Roman" w:cs="Times New Roman"/>
          <w:lang w:val="lt-LT"/>
        </w:rPr>
        <w:tab/>
      </w:r>
    </w:p>
    <w:p w14:paraId="32C4B0DE" w14:textId="77777777" w:rsidR="005327E1" w:rsidRPr="004438FA" w:rsidRDefault="004438FA" w:rsidP="004438FA">
      <w:pPr>
        <w:pStyle w:val="Bodytext40"/>
        <w:spacing w:before="240"/>
        <w:ind w:firstLine="0"/>
        <w:rPr>
          <w:lang w:val="lt-LT"/>
        </w:rPr>
      </w:pPr>
      <w:r w:rsidRPr="00E173ED">
        <w:rPr>
          <w:lang w:val="lt-LT"/>
        </w:rPr>
        <w:t xml:space="preserve">* </w:t>
      </w:r>
      <w:r w:rsidRPr="00E173ED">
        <w:rPr>
          <w:rStyle w:val="Bodytext210pt"/>
        </w:rPr>
        <w:t>Pastaba:</w:t>
      </w:r>
      <w:r w:rsidRPr="00E173ED">
        <w:rPr>
          <w:lang w:val="lt-LT"/>
        </w:rPr>
        <w:t xml:space="preserve"> ryšiai su juridiniais asmenimis suprantami taip, kaip jie apibūdinami Lietuvos Respublikos viešųjų ir privačių interesų derinimo valstybinėje tarnyboje įstatyme ir Vyriausiosios tarnybinės etikos komisijos 2012 m. liepos 5 d. sprendimu Nr. KS84 patvirtintose Privačių interesų deklaracijų pildymo, tikslinimo ir pateikimo taisyklėse.</w:t>
      </w:r>
    </w:p>
    <w:sectPr w:rsidR="005327E1" w:rsidRPr="004438FA" w:rsidSect="00396D46">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bQ0MTUxNzW2MLBU0lEKTi0uzszPAykwrAUAkbjpTywAAAA="/>
  </w:docVars>
  <w:rsids>
    <w:rsidRoot w:val="004438FA"/>
    <w:rsid w:val="004438FA"/>
    <w:rsid w:val="005327E1"/>
    <w:rsid w:val="00F81838"/>
    <w:rsid w:val="00F92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ECA74"/>
  <w15:chartTrackingRefBased/>
  <w15:docId w15:val="{B28C4646-17C9-4715-B76D-480D9B18E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8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43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3">
    <w:name w:val="Body text (3)_"/>
    <w:basedOn w:val="DefaultParagraphFont"/>
    <w:link w:val="Bodytext30"/>
    <w:rsid w:val="004438FA"/>
    <w:rPr>
      <w:rFonts w:ascii="Times New Roman" w:eastAsia="Times New Roman" w:hAnsi="Times New Roman" w:cs="Times New Roman"/>
      <w:b/>
      <w:bCs/>
      <w:shd w:val="clear" w:color="auto" w:fill="FFFFFF"/>
    </w:rPr>
  </w:style>
  <w:style w:type="character" w:customStyle="1" w:styleId="Bodytext210pt">
    <w:name w:val="Body text (2) + 10 pt"/>
    <w:aliases w:val="Bold,Italic,Body text (4) + Bold"/>
    <w:basedOn w:val="DefaultParagraphFont"/>
    <w:rsid w:val="004438FA"/>
    <w:rPr>
      <w:rFonts w:ascii="Times New Roman" w:eastAsia="Times New Roman" w:hAnsi="Times New Roman" w:cs="Times New Roman"/>
      <w:b/>
      <w:bCs/>
      <w:i/>
      <w:iCs/>
      <w:smallCaps w:val="0"/>
      <w:strike w:val="0"/>
      <w:color w:val="000000"/>
      <w:spacing w:val="0"/>
      <w:w w:val="100"/>
      <w:position w:val="0"/>
      <w:sz w:val="20"/>
      <w:szCs w:val="20"/>
      <w:u w:val="none"/>
      <w:lang w:val="lt-LT" w:eastAsia="lt-LT" w:bidi="lt-LT"/>
    </w:rPr>
  </w:style>
  <w:style w:type="character" w:customStyle="1" w:styleId="Bodytext4">
    <w:name w:val="Body text (4)_"/>
    <w:basedOn w:val="DefaultParagraphFont"/>
    <w:link w:val="Bodytext40"/>
    <w:rsid w:val="004438FA"/>
    <w:rPr>
      <w:rFonts w:ascii="Times New Roman" w:eastAsia="Times New Roman" w:hAnsi="Times New Roman" w:cs="Times New Roman"/>
      <w:sz w:val="20"/>
      <w:szCs w:val="20"/>
      <w:shd w:val="clear" w:color="auto" w:fill="FFFFFF"/>
    </w:rPr>
  </w:style>
  <w:style w:type="paragraph" w:customStyle="1" w:styleId="Bodytext30">
    <w:name w:val="Body text (3)"/>
    <w:basedOn w:val="Normal"/>
    <w:link w:val="Bodytext3"/>
    <w:rsid w:val="004438FA"/>
    <w:pPr>
      <w:shd w:val="clear" w:color="auto" w:fill="FFFFFF"/>
      <w:spacing w:after="180" w:line="0" w:lineRule="atLeast"/>
      <w:ind w:firstLine="567"/>
      <w:jc w:val="right"/>
    </w:pPr>
    <w:rPr>
      <w:rFonts w:ascii="Times New Roman" w:eastAsia="Times New Roman" w:hAnsi="Times New Roman" w:cs="Times New Roman"/>
      <w:b/>
      <w:bCs/>
    </w:rPr>
  </w:style>
  <w:style w:type="paragraph" w:customStyle="1" w:styleId="Bodytext40">
    <w:name w:val="Body text (4)"/>
    <w:basedOn w:val="Normal"/>
    <w:link w:val="Bodytext4"/>
    <w:rsid w:val="004438FA"/>
    <w:pPr>
      <w:shd w:val="clear" w:color="auto" w:fill="FFFFFF"/>
      <w:spacing w:before="180" w:after="120" w:line="230" w:lineRule="exact"/>
      <w:ind w:firstLine="567"/>
      <w:jc w:val="both"/>
    </w:pPr>
    <w:rPr>
      <w:rFonts w:ascii="Times New Roman" w:eastAsia="Times New Roman" w:hAnsi="Times New Roman" w:cs="Times New Roman"/>
      <w:sz w:val="20"/>
      <w:szCs w:val="20"/>
    </w:rPr>
  </w:style>
  <w:style w:type="paragraph" w:customStyle="1" w:styleId="Normalboldcenter">
    <w:name w:val="Normal bold center"/>
    <w:basedOn w:val="Normal"/>
    <w:rsid w:val="004438FA"/>
    <w:pPr>
      <w:spacing w:after="0" w:line="240" w:lineRule="auto"/>
      <w:jc w:val="center"/>
    </w:pPr>
    <w:rPr>
      <w:rFonts w:ascii="Times New Roman" w:eastAsia="Arial Unicode MS" w:hAnsi="Times New Roman" w:cs="Arial Unicode MS"/>
      <w:b/>
      <w:color w:val="000000"/>
      <w:sz w:val="24"/>
      <w:szCs w:val="24"/>
      <w:lang w:val="lt-LT" w:eastAsia="lt-LT" w:bidi="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 Medvedev</dc:creator>
  <cp:keywords/>
  <dc:description/>
  <cp:lastModifiedBy>Daina Stašionienė</cp:lastModifiedBy>
  <cp:revision>2</cp:revision>
  <dcterms:created xsi:type="dcterms:W3CDTF">2023-01-16T12:25:00Z</dcterms:created>
  <dcterms:modified xsi:type="dcterms:W3CDTF">2023-01-16T12:25:00Z</dcterms:modified>
</cp:coreProperties>
</file>